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1BB4" w:rsidRPr="00677891" w:rsidRDefault="00FB1BB4" w:rsidP="00377AE6">
      <w:pPr>
        <w:bidi/>
        <w:rPr>
          <w:sz w:val="28"/>
          <w:szCs w:val="28"/>
          <w:u w:val="single"/>
          <w:rtl/>
        </w:rPr>
      </w:pPr>
      <w:r w:rsidRPr="00677891">
        <w:rPr>
          <w:rFonts w:hint="cs"/>
          <w:sz w:val="28"/>
          <w:szCs w:val="28"/>
          <w:u w:val="single"/>
          <w:rtl/>
        </w:rPr>
        <w:t>בסוף הפגישה הקודמת בתאריך 18/07/19 אילו היו עיקרי הדברים והחלטות להמשך:</w:t>
      </w:r>
    </w:p>
    <w:p w:rsidR="00FB1BB4" w:rsidRPr="001305CF" w:rsidRDefault="00FB1BB4" w:rsidP="00677891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FB1BB4">
        <w:rPr>
          <w:rFonts w:cs="Arial"/>
          <w:color w:val="5B9BD5" w:themeColor="accent1"/>
          <w:sz w:val="24"/>
          <w:szCs w:val="24"/>
          <w:rtl/>
        </w:rPr>
        <w:t>1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)</w:t>
      </w:r>
      <w:r w:rsidR="00677891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ברר עם אורית על צירוף אביטל בתור מנחה רשמי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–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לפני כחודש א</w:t>
      </w:r>
      <w:r w:rsidR="00677891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מרה בקרוב יאושר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, נשלחה תזכורת ב11/09 </w:t>
      </w:r>
    </w:p>
    <w:p w:rsidR="00FB1BB4" w:rsidRPr="001305CF" w:rsidRDefault="00FB1BB4" w:rsidP="00481A46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2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)</w:t>
      </w:r>
      <w:r w:rsidR="00677891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עד אוקטובר להגדיר את מטרות האופטימיזציה ולסיים עם סימולטור</w:t>
      </w:r>
      <w:r w:rsidR="0096593E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 </w:t>
      </w:r>
      <w:r w:rsidR="0096593E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- המטרות יהיו לפי האינדקסים שנבחרו</w:t>
      </w:r>
      <w:r w:rsidR="002306DA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. ה</w:t>
      </w:r>
      <w:r w:rsidR="00481A46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סימולטור מוכן, רק צריך עוד </w:t>
      </w:r>
      <w:r w:rsidR="002306DA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כמה פרמטרים</w:t>
      </w:r>
      <w:r w:rsidR="00481A46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לכייל על מנת שירוץ במהירות המקסימלית</w:t>
      </w:r>
      <w:r w:rsidR="002306DA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5B9BD5" w:themeColor="accen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3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)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סקירת  סוגי מטרות של אופטימיזציה של זרועות רובוטיות (להיעזר במאמר של עמי) וזאת בהקשר לסעיף הקודם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4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)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חשב מדדים ולהשוות ביניהם   לשם בחינת ביצועי הזרוע ו/או לשם בחירה כמטרת אופטימיזציה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 xml:space="preserve"> 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–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מצ"ב אקסל עם מדדים שנבחרו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5B9BD5" w:themeColor="accen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5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)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בסימולציה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>: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>-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-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בוצע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>-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פני שנכנסים לסימולציה לבצע בדיקת מעטפת -לוודא שכל נקודות הבדיקה נמצאות בטווח העבודה של הזרוע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– ביצוע חישוב המעטפת של כל זרוע בזמן סביר לא ישים:  קביעת אורך מינימלי של סכום אורכי הזרועות יוצרת מעטפת שמסננת חלק מהתוצאות</w:t>
      </w:r>
    </w:p>
    <w:p w:rsidR="00FB1BB4" w:rsidRPr="001305CF" w:rsidRDefault="00FB1BB4" w:rsidP="00FB1BB4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>-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תכנון מסלול: לשנות פלנר שלא יהיה אקראי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 xml:space="preserve"> (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בדוק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 xml:space="preserve"> Trajectory Planning for Point to Point Motion)  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ולהשוות זמני ריצה לפלנרים השונים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– נבדקו מספר סוגי פלנרים ונבחר פלנר מבוסס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</w:rPr>
        <w:t>RRT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– זהו פלנר אקראי ומהיר- כלומר לא תמיד מבי</w:t>
      </w:r>
      <w:r w:rsidR="00415765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א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אותן תוצאות</w:t>
      </w:r>
      <w:r w:rsidR="00415765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אך זמן החישוב שלו מאוד מהיר</w:t>
      </w:r>
      <w:r w:rsidR="00677891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. </w:t>
      </w:r>
    </w:p>
    <w:p w:rsidR="00FB1BB4" w:rsidRPr="001305CF" w:rsidRDefault="00FB1BB4" w:rsidP="004377F5">
      <w:p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>-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הריץ סימולציה גם על 3-5 דרגות חופש</w:t>
      </w:r>
      <w:r w:rsidR="00150F4C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–</w:t>
      </w:r>
      <w:r w:rsidR="00150F4C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</w:t>
      </w:r>
      <w:r w:rsidR="004377F5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בביצוע</w:t>
      </w:r>
    </w:p>
    <w:p w:rsidR="00DF7BE8" w:rsidRPr="001305CF" w:rsidRDefault="00FB1BB4" w:rsidP="002502C0">
      <w:p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6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) 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ab/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>לבדוק אם גמישות בנקודה תהיה מטרה – לבדוק שהזרוע  לא רק לנקודה אלא יכולה להגיע לעוד נקודות סמוכות</w:t>
      </w:r>
      <w:r w:rsidRPr="001305CF">
        <w:rPr>
          <w:rFonts w:asciiTheme="majorBidi" w:hAnsiTheme="majorBidi" w:cstheme="majorBidi"/>
          <w:color w:val="5B9BD5" w:themeColor="accent1"/>
          <w:sz w:val="28"/>
          <w:szCs w:val="28"/>
        </w:rPr>
        <w:t xml:space="preserve">  </w:t>
      </w:r>
      <w:r w:rsidR="00150F4C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- </w:t>
      </w:r>
      <w:r w:rsidR="002502C0" w:rsidRPr="001305CF">
        <w:rPr>
          <w:rFonts w:asciiTheme="majorBidi" w:hAnsiTheme="majorBidi" w:cstheme="majorBidi"/>
          <w:color w:val="5B9BD5" w:themeColor="accent1"/>
          <w:sz w:val="28"/>
          <w:szCs w:val="28"/>
          <w:rtl/>
        </w:rPr>
        <w:t xml:space="preserve"> </w:t>
      </w:r>
      <w:r w:rsidR="002502C0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המ</w:t>
      </w:r>
      <w:r w:rsidR="00150F4C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דדים מכסים את זה</w:t>
      </w:r>
      <w:r w:rsidR="00182239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– בעיקר מדד המניפולביליות</w:t>
      </w:r>
    </w:p>
    <w:p w:rsidR="00B62D2A" w:rsidRPr="001305CF" w:rsidRDefault="00E23714" w:rsidP="00B62D2A">
      <w:pPr>
        <w:pStyle w:val="ListParagraph"/>
        <w:numPr>
          <w:ilvl w:val="0"/>
          <w:numId w:val="9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בנוסף:</w:t>
      </w:r>
    </w:p>
    <w:p w:rsidR="00B62D2A" w:rsidRPr="001305CF" w:rsidRDefault="00B62D2A" w:rsidP="00710C0F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הגענו למסקנה שהנקודות שבחרנו לא טובות וצריך ל-3 נקודות בלבד במיקומים אחרים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לא 5 כמו עד עכשיו</w:t>
      </w:r>
    </w:p>
    <w:p w:rsidR="00BA73B9" w:rsidRPr="001305CF" w:rsidRDefault="00E23714" w:rsidP="00B62D2A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הכנתי קוד שמקבל את כל הקונפיגורציות</w:t>
      </w:r>
      <w:r w:rsidR="00BA73B9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המפרקים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שיש ב-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</w:rPr>
        <w:t>N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דרגות חופש ומייצר מהן את כל הקונפיגורציות </w:t>
      </w:r>
      <w:r w:rsidR="00BA73B9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של המפרקים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האפשריות ב 1+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</w:rPr>
        <w:t>N</w:t>
      </w:r>
      <w:r w:rsidR="00BA73B9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דרגות חופש.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</w:t>
      </w:r>
      <w:r w:rsidR="00BA73B9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לדוגמה: מקבל קובץ עם כל הקומבינציות האפשריות של המפרקים עבור 3 דרגות חופש ולפי ההנחות שהחלטנו מייצר את כל הקומבינציות האפשריות ב-4 דרגות חופש.</w:t>
      </w:r>
    </w:p>
    <w:p w:rsidR="00D65615" w:rsidRPr="007163B6" w:rsidRDefault="00BA73B9" w:rsidP="007163B6">
      <w:pPr>
        <w:pStyle w:val="ListParagraph"/>
        <w:numPr>
          <w:ilvl w:val="0"/>
          <w:numId w:val="12"/>
        </w:numPr>
        <w:bidi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bookmarkStart w:id="0" w:name="_GoBack"/>
      <w:bookmarkEnd w:id="0"/>
      <w:r w:rsidRPr="007163B6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ע"מ לוודא שהקוד נותן תוצאות נכונות הכנתי ידנית עבור 4 ו-5 דרגות חופש </w:t>
      </w:r>
      <w:r w:rsidR="008F1AA2" w:rsidRPr="007163B6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והשוויתי</w:t>
      </w:r>
      <w:r w:rsidRPr="007163B6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עם התוצאות שהקוד נתן ויצא אותו הדבר.</w:t>
      </w:r>
    </w:p>
    <w:p w:rsidR="00D65615" w:rsidRPr="001305CF" w:rsidRDefault="00D65615" w:rsidP="00710C0F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strike/>
          <w:color w:val="000000" w:themeColor="text1"/>
          <w:sz w:val="28"/>
          <w:szCs w:val="28"/>
          <w:rtl/>
        </w:rPr>
      </w:pPr>
      <w:r w:rsidRPr="001305CF">
        <w:rPr>
          <w:rFonts w:asciiTheme="majorBidi" w:hAnsiTheme="majorBidi" w:cstheme="majorBidi"/>
          <w:strike/>
          <w:color w:val="000000" w:themeColor="text1"/>
          <w:sz w:val="28"/>
          <w:szCs w:val="28"/>
          <w:rtl/>
        </w:rPr>
        <w:t xml:space="preserve">המדדים מחושבים עבור רק זרועות שהצליחו להגיע לפחות ל-3 נקודות בדיקה מתוך ה-5 </w:t>
      </w:r>
    </w:p>
    <w:p w:rsidR="00FC0EBD" w:rsidRPr="001305CF" w:rsidRDefault="00D65615" w:rsidP="00FC0EBD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כל מדד נותן לזרוע </w:t>
      </w:r>
      <w:r w:rsidRPr="001305CF">
        <w:rPr>
          <w:rFonts w:asciiTheme="majorBidi" w:hAnsiTheme="majorBidi" w:cstheme="majorBidi"/>
          <w:strike/>
          <w:color w:val="000000" w:themeColor="text1"/>
          <w:sz w:val="28"/>
          <w:szCs w:val="28"/>
          <w:rtl/>
        </w:rPr>
        <w:t xml:space="preserve">5 </w:t>
      </w:r>
      <w:r w:rsidR="00B62D2A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3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"ציונים" (אחד עבור כל נקודה בדיקה שהצליחה ו-0 עבור שלא הצליחה).  מה-</w:t>
      </w:r>
      <w:r w:rsidRPr="001305CF">
        <w:rPr>
          <w:rFonts w:asciiTheme="majorBidi" w:hAnsiTheme="majorBidi" w:cstheme="majorBidi"/>
          <w:strike/>
          <w:color w:val="000000" w:themeColor="text1"/>
          <w:sz w:val="28"/>
          <w:szCs w:val="28"/>
          <w:rtl/>
        </w:rPr>
        <w:t>5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</w:t>
      </w:r>
      <w:r w:rsidR="00B62D2A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 3 </w:t>
      </w: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 xml:space="preserve">ציונים לקחתי את הציון הנמוך ביותר שאינו 0, כלומר </w:t>
      </w:r>
      <w:r w:rsidR="008F1AA2"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רק עבור מדד בנקודה שבה הזרוע הצליחה להגיע</w:t>
      </w:r>
    </w:p>
    <w:p w:rsidR="008F1AA2" w:rsidRPr="001305CF" w:rsidRDefault="00710C0F" w:rsidP="00710C0F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מכיוון שאמרנו שאוריינטציית המצלמה לא רלוונטית – כלומר במערכת צירים של היחידת קצה זו בעיה ב-5 דרגות חופש, אך במערכת העולם זו בעיה של 6 דרגות חופש- הוספתי לכל קונפיגורציה מפרק נוסף בקצה שמסתובב סביב עצמו על מנת לבטל את הדרגת החופש ה-6 בעולם.</w:t>
      </w:r>
    </w:p>
    <w:p w:rsidR="00FC0EBD" w:rsidRPr="001305CF" w:rsidRDefault="00FC0EBD" w:rsidP="00FC0EBD">
      <w:pPr>
        <w:pStyle w:val="ListParagraph"/>
        <w:numPr>
          <w:ilvl w:val="0"/>
          <w:numId w:val="8"/>
        </w:numPr>
        <w:bidi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1305CF">
        <w:rPr>
          <w:rFonts w:asciiTheme="majorBidi" w:hAnsiTheme="majorBidi" w:cstheme="majorBidi"/>
          <w:color w:val="000000" w:themeColor="text1"/>
          <w:sz w:val="28"/>
          <w:szCs w:val="28"/>
          <w:rtl/>
        </w:rPr>
        <w:t>בציון המדדים אני מתחשב בציון של העגלה אך לא בציון של המפרק של המצלמה</w:t>
      </w:r>
    </w:p>
    <w:p w:rsidR="0004053C" w:rsidRPr="0004053C" w:rsidRDefault="0004053C" w:rsidP="0004053C">
      <w:pPr>
        <w:bidi/>
        <w:rPr>
          <w:rFonts w:hint="cs"/>
          <w:color w:val="000000" w:themeColor="text1"/>
          <w:sz w:val="24"/>
          <w:szCs w:val="24"/>
          <w:rtl/>
        </w:rPr>
      </w:pPr>
    </w:p>
    <w:sectPr w:rsidR="0004053C" w:rsidRPr="0004053C">
      <w:pgSz w:w="12240" w:h="15840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5736D"/>
    <w:multiLevelType w:val="multilevel"/>
    <w:tmpl w:val="F6860EF6"/>
    <w:lvl w:ilvl="0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F96984"/>
    <w:multiLevelType w:val="hybridMultilevel"/>
    <w:tmpl w:val="36D26788"/>
    <w:lvl w:ilvl="0" w:tplc="9FF28672">
      <w:start w:val="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27B35A6"/>
    <w:multiLevelType w:val="multilevel"/>
    <w:tmpl w:val="CFFA5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A44189"/>
    <w:multiLevelType w:val="multilevel"/>
    <w:tmpl w:val="D3C6D8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CCB199E"/>
    <w:multiLevelType w:val="hybridMultilevel"/>
    <w:tmpl w:val="CACED526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2F156C08"/>
    <w:multiLevelType w:val="multilevel"/>
    <w:tmpl w:val="94B218C4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2C73E61"/>
    <w:multiLevelType w:val="hybridMultilevel"/>
    <w:tmpl w:val="9A5AF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34F28"/>
    <w:multiLevelType w:val="hybridMultilevel"/>
    <w:tmpl w:val="240E9202"/>
    <w:lvl w:ilvl="0" w:tplc="CF32538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22C51"/>
    <w:multiLevelType w:val="multilevel"/>
    <w:tmpl w:val="CA76A70C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0125235"/>
    <w:multiLevelType w:val="hybridMultilevel"/>
    <w:tmpl w:val="9F342C64"/>
    <w:lvl w:ilvl="0" w:tplc="9B54873C">
      <w:start w:val="2"/>
      <w:numFmt w:val="bullet"/>
      <w:lvlText w:val=""/>
      <w:lvlJc w:val="left"/>
      <w:pPr>
        <w:ind w:left="11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619424CB"/>
    <w:multiLevelType w:val="hybridMultilevel"/>
    <w:tmpl w:val="9BCC72B8"/>
    <w:lvl w:ilvl="0" w:tplc="1DB4D80A">
      <w:start w:val="2"/>
      <w:numFmt w:val="bullet"/>
      <w:lvlText w:val=""/>
      <w:lvlJc w:val="left"/>
      <w:pPr>
        <w:ind w:left="11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6CBB7DEC"/>
    <w:multiLevelType w:val="multilevel"/>
    <w:tmpl w:val="5622B0C8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1"/>
  </w:num>
  <w:num w:numId="2">
    <w:abstractNumId w:val="8"/>
  </w:num>
  <w:num w:numId="3">
    <w:abstractNumId w:val="2"/>
  </w:num>
  <w:num w:numId="4">
    <w:abstractNumId w:val="3"/>
  </w:num>
  <w:num w:numId="5">
    <w:abstractNumId w:val="0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9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sTAzNDSzNDOwMDNT0lEKTi0uzszPAykwrgUAa9JhdCwAAAA="/>
  </w:docVars>
  <w:rsids>
    <w:rsidRoot w:val="00844980"/>
    <w:rsid w:val="0004053C"/>
    <w:rsid w:val="000B33F6"/>
    <w:rsid w:val="001305CF"/>
    <w:rsid w:val="00150F4C"/>
    <w:rsid w:val="00182239"/>
    <w:rsid w:val="002306DA"/>
    <w:rsid w:val="002502C0"/>
    <w:rsid w:val="002944BB"/>
    <w:rsid w:val="00353429"/>
    <w:rsid w:val="00377AE6"/>
    <w:rsid w:val="0039700E"/>
    <w:rsid w:val="00415765"/>
    <w:rsid w:val="0043580F"/>
    <w:rsid w:val="004377F5"/>
    <w:rsid w:val="00481A46"/>
    <w:rsid w:val="00634448"/>
    <w:rsid w:val="00677891"/>
    <w:rsid w:val="0070780C"/>
    <w:rsid w:val="00710C0F"/>
    <w:rsid w:val="007163B6"/>
    <w:rsid w:val="007E4D37"/>
    <w:rsid w:val="00842C19"/>
    <w:rsid w:val="00844980"/>
    <w:rsid w:val="008F1AA2"/>
    <w:rsid w:val="009435EF"/>
    <w:rsid w:val="0096593E"/>
    <w:rsid w:val="00A84471"/>
    <w:rsid w:val="00B62D2A"/>
    <w:rsid w:val="00BA73B9"/>
    <w:rsid w:val="00C12093"/>
    <w:rsid w:val="00C22D51"/>
    <w:rsid w:val="00C319FB"/>
    <w:rsid w:val="00D65615"/>
    <w:rsid w:val="00DE7515"/>
    <w:rsid w:val="00DF7BE8"/>
    <w:rsid w:val="00E05512"/>
    <w:rsid w:val="00E23714"/>
    <w:rsid w:val="00EF50DC"/>
    <w:rsid w:val="00FB1BB4"/>
    <w:rsid w:val="00FC0E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A1CF0"/>
  <w15:docId w15:val="{31DC26B2-C7C6-4911-A80C-AB910F250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1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1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ED7A47"/>
    <w:rPr>
      <w:rFonts w:asciiTheme="majorHAnsi" w:eastAsiaTheme="majorEastAsia" w:hAnsiTheme="majorHAnsi" w:cstheme="majorBidi"/>
    </w:rPr>
  </w:style>
  <w:style w:type="character" w:customStyle="1" w:styleId="InternetLink">
    <w:name w:val="Internet Link"/>
    <w:basedOn w:val="DefaultParagraphFont"/>
    <w:uiPriority w:val="99"/>
    <w:unhideWhenUsed/>
    <w:rsid w:val="001A0C7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A0C7F"/>
    <w:rPr>
      <w:i/>
      <w:iCs/>
    </w:rPr>
  </w:style>
  <w:style w:type="character" w:customStyle="1" w:styleId="ListLabel1">
    <w:name w:val="ListLabel 1"/>
    <w:qFormat/>
    <w:rPr>
      <w:rFonts w:eastAsia="Calibri" w:cs="Arial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eastAsia="Calibri" w:cs="Arial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eastAsia="Calibri" w:cs="Arial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Aria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eastAsia="Calibri" w:cs="Aria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eastAsia="Calibri" w:cs="Arial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next w:val="Normal"/>
    <w:uiPriority w:val="35"/>
    <w:unhideWhenUsed/>
    <w:qFormat/>
    <w:rsid w:val="00BA5FB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C267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C39A44C-251C-41A2-885A-65DB9AD6E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8</TotalTime>
  <Pages>1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dc:description/>
  <cp:lastModifiedBy>Tamir Mhabary</cp:lastModifiedBy>
  <cp:revision>152</cp:revision>
  <dcterms:created xsi:type="dcterms:W3CDTF">2019-04-10T05:00:00Z</dcterms:created>
  <dcterms:modified xsi:type="dcterms:W3CDTF">2019-09-12T11:47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